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6-center-day-1"/>
    <w:p>
      <w:pPr>
        <w:pStyle w:val="Heading1"/>
      </w:pPr>
      <w:r>
        <w:t xml:space="preserve">Lesson 6: Center Day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Students begin with an activity focused on finding pairs of numbers that make 10. After spending time on this activity, students then choose from other center activities introduced in previous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Find the Pair Stage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Students worked in centers a lot in this section. What structures have you put in place to make center time successful for all students? What additional structures or procedures could be helpful to introduce?</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3Z</dcterms:created>
  <dcterms:modified xsi:type="dcterms:W3CDTF">2022-12-14T09: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sQy4WyFV6Zhan3cPvFMxKdQHwjO/lCz38lxAU+s6oIb1WS6TrtA1xhCukhn+lbK3U5+jexpFlK9cC0cTGw9w==</vt:lpwstr>
  </property>
</Properties>
</file>